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BBD4D4" w14:textId="77777777" w:rsidR="00C72EBE" w:rsidRPr="006C6075" w:rsidRDefault="006C6075" w:rsidP="007C1677">
      <w:pPr>
        <w:jc w:val="center"/>
        <w:rPr>
          <w:sz w:val="36"/>
          <w:szCs w:val="36"/>
        </w:rPr>
      </w:pPr>
      <w:r>
        <w:rPr>
          <w:sz w:val="36"/>
          <w:szCs w:val="36"/>
        </w:rPr>
        <w:t>日本液晶学会</w:t>
      </w:r>
      <w:r w:rsidR="000B1D1A">
        <w:rPr>
          <w:sz w:val="36"/>
          <w:szCs w:val="36"/>
        </w:rPr>
        <w:t>奨励</w:t>
      </w:r>
      <w:r w:rsidR="007E4729" w:rsidRPr="006C6075">
        <w:rPr>
          <w:sz w:val="36"/>
          <w:szCs w:val="36"/>
        </w:rPr>
        <w:t>賞推薦</w:t>
      </w:r>
      <w:r>
        <w:rPr>
          <w:sz w:val="36"/>
          <w:szCs w:val="36"/>
        </w:rPr>
        <w:t>フォーム</w:t>
      </w:r>
    </w:p>
    <w:p w14:paraId="5EE0A63A" w14:textId="77777777" w:rsidR="00E744DB" w:rsidRDefault="00E744DB" w:rsidP="007C1677">
      <w:pPr>
        <w:jc w:val="center"/>
        <w:rPr>
          <w:szCs w:val="36"/>
        </w:rPr>
      </w:pPr>
    </w:p>
    <w:p w14:paraId="6B55D769" w14:textId="77777777" w:rsidR="00D83419" w:rsidRDefault="00D83419" w:rsidP="00D83419">
      <w:pPr>
        <w:jc w:val="left"/>
        <w:rPr>
          <w:szCs w:val="36"/>
        </w:rPr>
      </w:pPr>
      <w:r>
        <w:rPr>
          <w:rFonts w:hint="eastAsia"/>
          <w:szCs w:val="36"/>
        </w:rPr>
        <w:t>当該分野</w:t>
      </w:r>
    </w:p>
    <w:p w14:paraId="5735B6E7" w14:textId="77777777" w:rsidR="00D83419" w:rsidRDefault="00D83419" w:rsidP="00D83419">
      <w:pPr>
        <w:jc w:val="left"/>
        <w:rPr>
          <w:szCs w:val="36"/>
        </w:rPr>
      </w:pPr>
      <w:r w:rsidRPr="00D83419">
        <w:rPr>
          <w:rFonts w:hint="eastAsia"/>
          <w:szCs w:val="36"/>
        </w:rPr>
        <w:t>（ａ）基礎，物性，機能　（ｂ）材料，生体関係　（ｃ）デバイス</w:t>
      </w:r>
      <w:r w:rsidR="008C011F">
        <w:rPr>
          <w:rFonts w:hint="eastAsia"/>
          <w:color w:val="222222"/>
        </w:rPr>
        <w:t>，応用</w:t>
      </w:r>
    </w:p>
    <w:p w14:paraId="42B69B27" w14:textId="77777777" w:rsidR="00F67875" w:rsidRDefault="00F67875" w:rsidP="007C1677">
      <w:pPr>
        <w:jc w:val="center"/>
        <w:rPr>
          <w:szCs w:val="36"/>
        </w:rPr>
      </w:pPr>
    </w:p>
    <w:p w14:paraId="726AFBD6" w14:textId="77777777" w:rsidR="00ED3BBB" w:rsidRPr="007C1677" w:rsidRDefault="00ED3BBB" w:rsidP="00ED3BBB">
      <w:pPr>
        <w:jc w:val="left"/>
        <w:rPr>
          <w:szCs w:val="36"/>
        </w:rPr>
      </w:pPr>
      <w:r>
        <w:rPr>
          <w:rFonts w:hint="eastAsia"/>
          <w:szCs w:val="36"/>
        </w:rPr>
        <w:t>被推薦者（受賞候補者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41"/>
        <w:gridCol w:w="6853"/>
      </w:tblGrid>
      <w:tr w:rsidR="007C1677" w14:paraId="34251285" w14:textId="77777777" w:rsidTr="00ED3BBB">
        <w:tc>
          <w:tcPr>
            <w:tcW w:w="1668" w:type="dxa"/>
          </w:tcPr>
          <w:p w14:paraId="0D4C2453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氏名</w:t>
            </w:r>
            <w:r w:rsidR="00FA5BD2">
              <w:rPr>
                <w:szCs w:val="21"/>
              </w:rPr>
              <w:t>(</w:t>
            </w:r>
            <w:r w:rsidR="00FA5BD2">
              <w:rPr>
                <w:szCs w:val="21"/>
              </w:rPr>
              <w:t>ふりがな</w:t>
            </w:r>
            <w:r w:rsidR="00FA5BD2">
              <w:rPr>
                <w:rFonts w:hint="eastAsia"/>
                <w:szCs w:val="21"/>
              </w:rPr>
              <w:t>)</w:t>
            </w:r>
          </w:p>
        </w:tc>
        <w:tc>
          <w:tcPr>
            <w:tcW w:w="7034" w:type="dxa"/>
          </w:tcPr>
          <w:p w14:paraId="3D1A4710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7C1677" w14:paraId="412ACE27" w14:textId="77777777" w:rsidTr="00ED3BBB">
        <w:tc>
          <w:tcPr>
            <w:tcW w:w="1668" w:type="dxa"/>
          </w:tcPr>
          <w:p w14:paraId="0D444CC4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勤務先・職名</w:t>
            </w:r>
          </w:p>
        </w:tc>
        <w:tc>
          <w:tcPr>
            <w:tcW w:w="7034" w:type="dxa"/>
          </w:tcPr>
          <w:p w14:paraId="1041A385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14:paraId="223387C9" w14:textId="77777777" w:rsidR="00ED3BBB" w:rsidRDefault="00ED3BBB" w:rsidP="007C1677">
      <w:pPr>
        <w:widowControl/>
        <w:jc w:val="left"/>
        <w:rPr>
          <w:szCs w:val="21"/>
        </w:rPr>
      </w:pPr>
    </w:p>
    <w:p w14:paraId="2DECE6CA" w14:textId="77777777" w:rsidR="00ED3BBB" w:rsidRDefault="00ED3BBB" w:rsidP="007C1677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推薦者（複数可、代表者を筆頭に記す。欄が不足する場合は付け足し可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31"/>
        <w:gridCol w:w="1113"/>
        <w:gridCol w:w="1113"/>
        <w:gridCol w:w="4637"/>
      </w:tblGrid>
      <w:tr w:rsidR="00ED3BBB" w14:paraId="1F71F9BE" w14:textId="77777777" w:rsidTr="00ED3BBB">
        <w:tc>
          <w:tcPr>
            <w:tcW w:w="1668" w:type="dxa"/>
          </w:tcPr>
          <w:p w14:paraId="745E92C5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氏名</w:t>
            </w:r>
          </w:p>
        </w:tc>
        <w:tc>
          <w:tcPr>
            <w:tcW w:w="1134" w:type="dxa"/>
          </w:tcPr>
          <w:p w14:paraId="6B318307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種別</w:t>
            </w:r>
          </w:p>
        </w:tc>
        <w:tc>
          <w:tcPr>
            <w:tcW w:w="1134" w:type="dxa"/>
          </w:tcPr>
          <w:p w14:paraId="657CA04C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番号</w:t>
            </w:r>
          </w:p>
        </w:tc>
        <w:tc>
          <w:tcPr>
            <w:tcW w:w="4766" w:type="dxa"/>
          </w:tcPr>
          <w:p w14:paraId="791E6E1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勤務先及び職名</w:t>
            </w:r>
          </w:p>
        </w:tc>
      </w:tr>
      <w:tr w:rsidR="00ED3BBB" w14:paraId="75020E8B" w14:textId="77777777" w:rsidTr="00ED3BBB">
        <w:tc>
          <w:tcPr>
            <w:tcW w:w="1668" w:type="dxa"/>
          </w:tcPr>
          <w:p w14:paraId="7286A6E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32BD73DD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2912A2A7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4AF6B171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34767625" w14:textId="77777777" w:rsidTr="00ED3BBB">
        <w:tc>
          <w:tcPr>
            <w:tcW w:w="1668" w:type="dxa"/>
          </w:tcPr>
          <w:p w14:paraId="6AF4EA2C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50C8879B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38071542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02C7578D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0E9179ED" w14:textId="77777777" w:rsidTr="00ED3BBB">
        <w:tc>
          <w:tcPr>
            <w:tcW w:w="1668" w:type="dxa"/>
          </w:tcPr>
          <w:p w14:paraId="3F9F2C9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587E110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775FABD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2C4FDB01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6573E89B" w14:textId="77777777" w:rsidTr="00ED3BBB">
        <w:tc>
          <w:tcPr>
            <w:tcW w:w="1668" w:type="dxa"/>
          </w:tcPr>
          <w:p w14:paraId="7DFF344A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4285E7C1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2618AE1B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1BDC173B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14:paraId="121F2E9C" w14:textId="77777777" w:rsidR="003453B9" w:rsidRDefault="003453B9" w:rsidP="003453B9">
      <w:pPr>
        <w:widowControl/>
        <w:jc w:val="left"/>
        <w:rPr>
          <w:color w:val="FF0000"/>
          <w:szCs w:val="21"/>
        </w:rPr>
      </w:pPr>
    </w:p>
    <w:p w14:paraId="03368CEB" w14:textId="03B6AD33" w:rsidR="003453B9" w:rsidRPr="002E51B7" w:rsidRDefault="003453B9" w:rsidP="003453B9">
      <w:pPr>
        <w:widowControl/>
        <w:jc w:val="left"/>
        <w:rPr>
          <w:szCs w:val="21"/>
        </w:rPr>
      </w:pPr>
      <w:r w:rsidRPr="002E51B7">
        <w:rPr>
          <w:rFonts w:hint="eastAsia"/>
          <w:szCs w:val="21"/>
        </w:rPr>
        <w:t>推薦タイトル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3453B9" w:rsidRPr="00842F95" w14:paraId="594E9FC0" w14:textId="77777777" w:rsidTr="00017C65">
        <w:tc>
          <w:tcPr>
            <w:tcW w:w="8702" w:type="dxa"/>
          </w:tcPr>
          <w:p w14:paraId="5EC8D2DF" w14:textId="77777777" w:rsidR="003453B9" w:rsidRPr="00842F95" w:rsidRDefault="003453B9" w:rsidP="00017C65">
            <w:pPr>
              <w:widowControl/>
              <w:jc w:val="left"/>
              <w:rPr>
                <w:szCs w:val="21"/>
              </w:rPr>
            </w:pPr>
          </w:p>
        </w:tc>
      </w:tr>
    </w:tbl>
    <w:p w14:paraId="2AAF68AA" w14:textId="77777777" w:rsidR="00ED3BBB" w:rsidRDefault="00ED3BBB" w:rsidP="007C1677">
      <w:pPr>
        <w:widowControl/>
        <w:jc w:val="left"/>
        <w:rPr>
          <w:szCs w:val="21"/>
        </w:rPr>
      </w:pPr>
    </w:p>
    <w:p w14:paraId="264EF9E2" w14:textId="77777777" w:rsidR="002978C9" w:rsidRPr="007C1677" w:rsidRDefault="00E4434A" w:rsidP="007C1677">
      <w:pPr>
        <w:rPr>
          <w:szCs w:val="21"/>
        </w:rPr>
      </w:pPr>
      <w:r w:rsidRPr="007C1677">
        <w:rPr>
          <w:szCs w:val="21"/>
        </w:rPr>
        <w:t>推薦理由</w:t>
      </w:r>
      <w:r w:rsidR="00A52B96">
        <w:rPr>
          <w:szCs w:val="21"/>
        </w:rPr>
        <w:t>（</w:t>
      </w:r>
      <w:r w:rsidR="00A52B96">
        <w:rPr>
          <w:szCs w:val="21"/>
        </w:rPr>
        <w:t>200</w:t>
      </w:r>
      <w:r w:rsidR="00A52B96">
        <w:rPr>
          <w:szCs w:val="21"/>
        </w:rPr>
        <w:t>字から</w:t>
      </w:r>
      <w:r w:rsidR="005B530D">
        <w:rPr>
          <w:szCs w:val="21"/>
        </w:rPr>
        <w:t>500</w:t>
      </w:r>
      <w:r w:rsidR="008005E1">
        <w:rPr>
          <w:szCs w:val="21"/>
        </w:rPr>
        <w:t>字</w:t>
      </w:r>
      <w:r w:rsidR="005042AD">
        <w:rPr>
          <w:szCs w:val="21"/>
        </w:rPr>
        <w:t>。</w:t>
      </w:r>
      <w:r w:rsidR="008005E1">
        <w:rPr>
          <w:szCs w:val="21"/>
        </w:rPr>
        <w:t>ポイントを明確にお願いします</w:t>
      </w:r>
      <w:r w:rsidR="00A52B96">
        <w:rPr>
          <w:szCs w:val="21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26"/>
        <w:gridCol w:w="8068"/>
      </w:tblGrid>
      <w:tr w:rsidR="00DF7242" w14:paraId="0A382FD4" w14:textId="77777777" w:rsidTr="00DF7242">
        <w:tc>
          <w:tcPr>
            <w:tcW w:w="250" w:type="dxa"/>
          </w:tcPr>
          <w:p w14:paraId="3ED50873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/>
                <w:szCs w:val="21"/>
              </w:rPr>
              <w:t>１</w:t>
            </w:r>
          </w:p>
          <w:p w14:paraId="0DB20A35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２</w:t>
            </w:r>
          </w:p>
          <w:p w14:paraId="023E5259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３</w:t>
            </w:r>
          </w:p>
          <w:p w14:paraId="2BE9D190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４</w:t>
            </w:r>
          </w:p>
          <w:p w14:paraId="441941C1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５</w:t>
            </w:r>
          </w:p>
          <w:p w14:paraId="17FC5BB0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６</w:t>
            </w:r>
          </w:p>
          <w:p w14:paraId="475628DB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７</w:t>
            </w:r>
          </w:p>
          <w:p w14:paraId="4F6A430F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８</w:t>
            </w:r>
          </w:p>
          <w:p w14:paraId="3A9B66B3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９</w:t>
            </w:r>
          </w:p>
          <w:p w14:paraId="76BFA91B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10</w:t>
            </w:r>
          </w:p>
          <w:p w14:paraId="31C766F9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11</w:t>
            </w:r>
          </w:p>
          <w:p w14:paraId="49C6232A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12</w:t>
            </w:r>
          </w:p>
          <w:p w14:paraId="513FF1C0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13</w:t>
            </w:r>
          </w:p>
          <w:p w14:paraId="1D2A3762" w14:textId="77777777" w:rsidR="00DF7242" w:rsidRPr="002E51B7" w:rsidRDefault="001C6152" w:rsidP="001C6152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14</w:t>
            </w:r>
          </w:p>
          <w:p w14:paraId="779B5BE7" w14:textId="77777777" w:rsidR="005B530D" w:rsidRPr="002E51B7" w:rsidRDefault="005B530D" w:rsidP="001C6152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15</w:t>
            </w:r>
          </w:p>
        </w:tc>
        <w:tc>
          <w:tcPr>
            <w:tcW w:w="8452" w:type="dxa"/>
          </w:tcPr>
          <w:p w14:paraId="1E219AB1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</w:p>
        </w:tc>
      </w:tr>
    </w:tbl>
    <w:p w14:paraId="288F7BFC" w14:textId="77777777" w:rsidR="00E4434A" w:rsidRDefault="005B530D" w:rsidP="003A0347">
      <w:pPr>
        <w:jc w:val="right"/>
        <w:rPr>
          <w:szCs w:val="21"/>
        </w:rPr>
      </w:pPr>
      <w:r>
        <w:rPr>
          <w:szCs w:val="21"/>
        </w:rPr>
        <w:t xml:space="preserve">　　　横</w:t>
      </w:r>
      <w:r>
        <w:rPr>
          <w:szCs w:val="21"/>
        </w:rPr>
        <w:t>38</w:t>
      </w:r>
      <w:r>
        <w:rPr>
          <w:szCs w:val="21"/>
        </w:rPr>
        <w:t>文字</w:t>
      </w:r>
      <w:r w:rsidR="00D52B77">
        <w:rPr>
          <w:szCs w:val="21"/>
        </w:rPr>
        <w:t xml:space="preserve">　</w:t>
      </w:r>
      <w:r w:rsidR="00D52B77">
        <w:rPr>
          <w:szCs w:val="21"/>
        </w:rPr>
        <w:t>14</w:t>
      </w:r>
      <w:r w:rsidR="00D52B77">
        <w:rPr>
          <w:szCs w:val="21"/>
        </w:rPr>
        <w:t>行</w:t>
      </w:r>
      <w:r w:rsidR="00D52B77">
        <w:rPr>
          <w:szCs w:val="21"/>
        </w:rPr>
        <w:t>532</w:t>
      </w:r>
      <w:r w:rsidR="00D52B77">
        <w:rPr>
          <w:szCs w:val="21"/>
        </w:rPr>
        <w:t>文字</w:t>
      </w:r>
    </w:p>
    <w:p w14:paraId="23942D38" w14:textId="77777777" w:rsidR="00650B01" w:rsidRDefault="00650B01" w:rsidP="003A0347">
      <w:pPr>
        <w:jc w:val="right"/>
        <w:rPr>
          <w:szCs w:val="21"/>
        </w:rPr>
      </w:pPr>
    </w:p>
    <w:p w14:paraId="06977971" w14:textId="44BC9B12" w:rsidR="00650B01" w:rsidRPr="00BD15E0" w:rsidRDefault="00650B01" w:rsidP="00650B01">
      <w:pPr>
        <w:jc w:val="left"/>
        <w:rPr>
          <w:szCs w:val="21"/>
        </w:rPr>
      </w:pPr>
      <w:r>
        <w:rPr>
          <w:rFonts w:hint="eastAsia"/>
          <w:szCs w:val="21"/>
        </w:rPr>
        <w:t>業績の概要</w:t>
      </w:r>
      <w:r w:rsidR="00BD15E0" w:rsidRPr="002E51B7">
        <w:rPr>
          <w:rFonts w:hint="eastAsia"/>
          <w:szCs w:val="21"/>
        </w:rPr>
        <w:t>（本推薦フォームの末尾に代表的論文等業績リストを添付するとともに、代表論文等</w:t>
      </w:r>
      <w:r w:rsidR="00BD15E0" w:rsidRPr="002E51B7">
        <w:rPr>
          <w:rFonts w:hint="eastAsia"/>
          <w:szCs w:val="21"/>
        </w:rPr>
        <w:t>5</w:t>
      </w:r>
      <w:r w:rsidR="00BD15E0" w:rsidRPr="002E51B7">
        <w:rPr>
          <w:rFonts w:hint="eastAsia"/>
          <w:szCs w:val="21"/>
        </w:rPr>
        <w:t>報の</w:t>
      </w:r>
      <w:r w:rsidR="00BD15E0" w:rsidRPr="002E51B7">
        <w:rPr>
          <w:rFonts w:hint="eastAsia"/>
          <w:szCs w:val="21"/>
        </w:rPr>
        <w:t>p</w:t>
      </w:r>
      <w:r w:rsidR="00BD15E0" w:rsidRPr="002E51B7">
        <w:rPr>
          <w:szCs w:val="21"/>
        </w:rPr>
        <w:t>df</w:t>
      </w:r>
      <w:r w:rsidR="00BD15E0" w:rsidRPr="002E51B7">
        <w:rPr>
          <w:rFonts w:hint="eastAsia"/>
          <w:szCs w:val="21"/>
        </w:rPr>
        <w:t>ファイルの提出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1947F5" w14:paraId="4C36077A" w14:textId="77777777" w:rsidTr="001947F5">
        <w:tc>
          <w:tcPr>
            <w:tcW w:w="8702" w:type="dxa"/>
          </w:tcPr>
          <w:p w14:paraId="7C1A8B16" w14:textId="77777777" w:rsidR="001947F5" w:rsidRPr="003453B9" w:rsidRDefault="001947F5" w:rsidP="00650B01">
            <w:pPr>
              <w:jc w:val="left"/>
              <w:rPr>
                <w:szCs w:val="21"/>
              </w:rPr>
            </w:pPr>
          </w:p>
          <w:p w14:paraId="2156BD2F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17A48706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1DDCA794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3515ADA9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1BB3FE85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6337EACA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7337233E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254FF5E4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0798E2C1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0F3FBF10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1B917E17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379EF174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67A1B259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4143FDE9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6870BDF7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4834A344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26684F2E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0AB26BA2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79D7EA1C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6B3D2037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2309DB7D" w14:textId="77777777" w:rsidR="001947F5" w:rsidRDefault="001947F5" w:rsidP="00650B01">
            <w:pPr>
              <w:jc w:val="left"/>
              <w:rPr>
                <w:szCs w:val="21"/>
              </w:rPr>
            </w:pPr>
          </w:p>
        </w:tc>
      </w:tr>
    </w:tbl>
    <w:p w14:paraId="4FC9AE95" w14:textId="77777777" w:rsidR="00650B01" w:rsidRDefault="00650B01" w:rsidP="00650B01">
      <w:pPr>
        <w:jc w:val="left"/>
        <w:rPr>
          <w:szCs w:val="21"/>
        </w:rPr>
      </w:pPr>
    </w:p>
    <w:p w14:paraId="073B6D1D" w14:textId="77777777" w:rsidR="00C96D3E" w:rsidRDefault="00C96D3E" w:rsidP="00650B01">
      <w:pPr>
        <w:jc w:val="left"/>
        <w:rPr>
          <w:szCs w:val="21"/>
        </w:rPr>
      </w:pPr>
      <w:r>
        <w:rPr>
          <w:rFonts w:hint="eastAsia"/>
          <w:szCs w:val="21"/>
        </w:rPr>
        <w:t>略歴（可能な範囲で結構です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C96D3E" w14:paraId="2D67BB43" w14:textId="77777777" w:rsidTr="00C96D3E">
        <w:tc>
          <w:tcPr>
            <w:tcW w:w="8702" w:type="dxa"/>
          </w:tcPr>
          <w:p w14:paraId="0DD5A2FE" w14:textId="77777777" w:rsidR="00C96D3E" w:rsidRDefault="00C96D3E" w:rsidP="00650B01">
            <w:pPr>
              <w:jc w:val="left"/>
              <w:rPr>
                <w:szCs w:val="21"/>
              </w:rPr>
            </w:pPr>
          </w:p>
          <w:p w14:paraId="57DA9941" w14:textId="77777777" w:rsidR="00C96D3E" w:rsidRDefault="00C96D3E" w:rsidP="00650B01">
            <w:pPr>
              <w:jc w:val="left"/>
              <w:rPr>
                <w:szCs w:val="21"/>
              </w:rPr>
            </w:pPr>
          </w:p>
          <w:p w14:paraId="7836282E" w14:textId="77777777" w:rsidR="00C96D3E" w:rsidRDefault="00C96D3E" w:rsidP="00650B01">
            <w:pPr>
              <w:jc w:val="left"/>
              <w:rPr>
                <w:szCs w:val="21"/>
              </w:rPr>
            </w:pPr>
          </w:p>
          <w:p w14:paraId="50B0572F" w14:textId="77777777" w:rsidR="00C96D3E" w:rsidRDefault="00C96D3E" w:rsidP="00650B01">
            <w:pPr>
              <w:jc w:val="left"/>
              <w:rPr>
                <w:szCs w:val="21"/>
              </w:rPr>
            </w:pPr>
          </w:p>
          <w:p w14:paraId="180D8443" w14:textId="77777777" w:rsidR="00C96D3E" w:rsidRDefault="00C96D3E" w:rsidP="00650B01">
            <w:pPr>
              <w:jc w:val="left"/>
              <w:rPr>
                <w:szCs w:val="21"/>
              </w:rPr>
            </w:pPr>
          </w:p>
          <w:p w14:paraId="5997BE2D" w14:textId="77777777" w:rsidR="00C96D3E" w:rsidRDefault="00C96D3E" w:rsidP="00650B01">
            <w:pPr>
              <w:jc w:val="left"/>
              <w:rPr>
                <w:szCs w:val="21"/>
              </w:rPr>
            </w:pPr>
          </w:p>
        </w:tc>
      </w:tr>
    </w:tbl>
    <w:p w14:paraId="7F87B6ED" w14:textId="77777777" w:rsidR="00C96D3E" w:rsidRPr="007C1677" w:rsidRDefault="00C96D3E" w:rsidP="00C96D3E">
      <w:pPr>
        <w:jc w:val="left"/>
        <w:rPr>
          <w:szCs w:val="21"/>
        </w:rPr>
      </w:pPr>
    </w:p>
    <w:sectPr w:rsidR="00C96D3E" w:rsidRPr="007C1677" w:rsidSect="003453B9">
      <w:headerReference w:type="default" r:id="rId7"/>
      <w:pgSz w:w="11906" w:h="16838"/>
      <w:pgMar w:top="1701" w:right="1701" w:bottom="1418" w:left="1701" w:header="851" w:footer="992" w:gutter="0"/>
      <w:cols w:space="425"/>
      <w:docGrid w:type="lines" w:linePitch="365" w:charSpace="53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D8CBD1" w14:textId="77777777" w:rsidR="0073399F" w:rsidRDefault="0073399F" w:rsidP="00E4434A">
      <w:r>
        <w:separator/>
      </w:r>
    </w:p>
  </w:endnote>
  <w:endnote w:type="continuationSeparator" w:id="0">
    <w:p w14:paraId="78EB69B5" w14:textId="77777777" w:rsidR="0073399F" w:rsidRDefault="0073399F" w:rsidP="00E443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D2E2AF" w14:textId="77777777" w:rsidR="0073399F" w:rsidRDefault="0073399F" w:rsidP="00E4434A">
      <w:r>
        <w:separator/>
      </w:r>
    </w:p>
  </w:footnote>
  <w:footnote w:type="continuationSeparator" w:id="0">
    <w:p w14:paraId="0982B936" w14:textId="77777777" w:rsidR="0073399F" w:rsidRDefault="0073399F" w:rsidP="00E443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AD4FE8" w14:textId="77777777" w:rsidR="00E4434A" w:rsidRDefault="007C1677" w:rsidP="007C1677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738112" behindDoc="0" locked="0" layoutInCell="1" allowOverlap="1" wp14:anchorId="7DE788D0" wp14:editId="36789890">
              <wp:simplePos x="0" y="0"/>
              <wp:positionH relativeFrom="page">
                <wp:posOffset>1080135</wp:posOffset>
              </wp:positionH>
              <wp:positionV relativeFrom="page">
                <wp:posOffset>914400</wp:posOffset>
              </wp:positionV>
              <wp:extent cx="5403272" cy="8870868"/>
              <wp:effectExtent l="0" t="0" r="0" b="0"/>
              <wp:wrapNone/>
              <wp:docPr id="82" name="Genko:A4:20:20:P:0::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03272" cy="8870868"/>
                        <a:chOff x="0" y="0"/>
                        <a:chExt cx="5401945" cy="8863965"/>
                      </a:xfrm>
                    </wpg:grpSpPr>
                    <wps:wsp>
                      <wps:cNvPr id="40" name="正方形/長方形 40"/>
                      <wps:cNvSpPr/>
                      <wps:spPr>
                        <a:xfrm>
                          <a:off x="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正方形/長方形 41"/>
                      <wps:cNvSpPr/>
                      <wps:spPr>
                        <a:xfrm>
                          <a:off x="273132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正方形/長方形 42"/>
                      <wps:cNvSpPr/>
                      <wps:spPr>
                        <a:xfrm>
                          <a:off x="53438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正方形/長方形 43"/>
                      <wps:cNvSpPr/>
                      <wps:spPr>
                        <a:xfrm>
                          <a:off x="807522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正方形/長方形 44"/>
                      <wps:cNvSpPr/>
                      <wps:spPr>
                        <a:xfrm>
                          <a:off x="108065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正方形/長方形 45"/>
                      <wps:cNvSpPr/>
                      <wps:spPr>
                        <a:xfrm>
                          <a:off x="1353787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正方形/長方形 46"/>
                      <wps:cNvSpPr/>
                      <wps:spPr>
                        <a:xfrm>
                          <a:off x="161504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7" name="正方形/長方形 47"/>
                      <wps:cNvSpPr/>
                      <wps:spPr>
                        <a:xfrm>
                          <a:off x="188817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8" name="正方形/長方形 48"/>
                      <wps:cNvSpPr/>
                      <wps:spPr>
                        <a:xfrm>
                          <a:off x="216130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" name="正方形/長方形 49"/>
                      <wps:cNvSpPr/>
                      <wps:spPr>
                        <a:xfrm>
                          <a:off x="2434441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" name="正方形/長方形 50"/>
                      <wps:cNvSpPr/>
                      <wps:spPr>
                        <a:xfrm>
                          <a:off x="269569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1" name="正方形/長方形 51"/>
                      <wps:cNvSpPr/>
                      <wps:spPr>
                        <a:xfrm>
                          <a:off x="2968831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2" name="正方形/長方形 52"/>
                      <wps:cNvSpPr/>
                      <wps:spPr>
                        <a:xfrm>
                          <a:off x="324196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3" name="正方形/長方形 53"/>
                      <wps:cNvSpPr/>
                      <wps:spPr>
                        <a:xfrm>
                          <a:off x="351509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4" name="正方形/長方形 54"/>
                      <wps:cNvSpPr/>
                      <wps:spPr>
                        <a:xfrm>
                          <a:off x="377635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5" name="正方形/長方形 55"/>
                      <wps:cNvSpPr/>
                      <wps:spPr>
                        <a:xfrm>
                          <a:off x="4049485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6" name="正方形/長方形 56"/>
                      <wps:cNvSpPr/>
                      <wps:spPr>
                        <a:xfrm>
                          <a:off x="432261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7" name="正方形/長方形 57"/>
                      <wps:cNvSpPr/>
                      <wps:spPr>
                        <a:xfrm>
                          <a:off x="459575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8" name="正方形/長方形 58"/>
                      <wps:cNvSpPr/>
                      <wps:spPr>
                        <a:xfrm>
                          <a:off x="4857007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正方形/長方形 59"/>
                      <wps:cNvSpPr/>
                      <wps:spPr>
                        <a:xfrm>
                          <a:off x="513014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正方形/長方形 60"/>
                      <wps:cNvSpPr/>
                      <wps:spPr>
                        <a:xfrm>
                          <a:off x="0" y="0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正方形/長方形 61"/>
                      <wps:cNvSpPr/>
                      <wps:spPr>
                        <a:xfrm>
                          <a:off x="0" y="356260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正方形/長方形 62"/>
                      <wps:cNvSpPr/>
                      <wps:spPr>
                        <a:xfrm>
                          <a:off x="0" y="795647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正方形/長方形 63"/>
                      <wps:cNvSpPr/>
                      <wps:spPr>
                        <a:xfrm>
                          <a:off x="0" y="124690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正方形/長方形 64"/>
                      <wps:cNvSpPr/>
                      <wps:spPr>
                        <a:xfrm>
                          <a:off x="0" y="168629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5" name="正方形/長方形 65"/>
                      <wps:cNvSpPr/>
                      <wps:spPr>
                        <a:xfrm>
                          <a:off x="0" y="2125683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6" name="正方形/長方形 66"/>
                      <wps:cNvSpPr/>
                      <wps:spPr>
                        <a:xfrm>
                          <a:off x="0" y="257694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7" name="正方形/長方形 67"/>
                      <wps:cNvSpPr/>
                      <wps:spPr>
                        <a:xfrm>
                          <a:off x="0" y="301633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8" name="正方形/長方形 68"/>
                      <wps:cNvSpPr/>
                      <wps:spPr>
                        <a:xfrm>
                          <a:off x="0" y="345571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" name="正方形/長方形 69"/>
                      <wps:cNvSpPr/>
                      <wps:spPr>
                        <a:xfrm>
                          <a:off x="0" y="390698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0" name="正方形/長方形 70"/>
                      <wps:cNvSpPr/>
                      <wps:spPr>
                        <a:xfrm>
                          <a:off x="0" y="434636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1" name="正方形/長方形 71"/>
                      <wps:cNvSpPr/>
                      <wps:spPr>
                        <a:xfrm>
                          <a:off x="0" y="478575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2" name="正方形/長方形 72"/>
                      <wps:cNvSpPr/>
                      <wps:spPr>
                        <a:xfrm>
                          <a:off x="0" y="523701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3" name="正方形/長方形 73"/>
                      <wps:cNvSpPr/>
                      <wps:spPr>
                        <a:xfrm>
                          <a:off x="0" y="567640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4" name="正方形/長方形 74"/>
                      <wps:cNvSpPr/>
                      <wps:spPr>
                        <a:xfrm>
                          <a:off x="0" y="611579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5" name="正方形/長方形 75"/>
                      <wps:cNvSpPr/>
                      <wps:spPr>
                        <a:xfrm>
                          <a:off x="0" y="655517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6" name="正方形/長方形 76"/>
                      <wps:cNvSpPr/>
                      <wps:spPr>
                        <a:xfrm>
                          <a:off x="0" y="700644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7" name="正方形/長方形 77"/>
                      <wps:cNvSpPr/>
                      <wps:spPr>
                        <a:xfrm>
                          <a:off x="0" y="744582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8" name="正方形/長方形 78"/>
                      <wps:cNvSpPr/>
                      <wps:spPr>
                        <a:xfrm>
                          <a:off x="0" y="788521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9" name="正方形/長方形 79"/>
                      <wps:cNvSpPr/>
                      <wps:spPr>
                        <a:xfrm>
                          <a:off x="0" y="833647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0" name="正方形/長方形 80"/>
                      <wps:cNvSpPr/>
                      <wps:spPr>
                        <a:xfrm>
                          <a:off x="0" y="8775865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1" name="正方形/長方形 81"/>
                      <wps:cNvSpPr/>
                      <wps:spPr>
                        <a:xfrm>
                          <a:off x="0" y="0"/>
                          <a:ext cx="5401945" cy="8863965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rgbClr val="009300"/>
                          </a:solidFill>
                          <a:prstDash val="soli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0"/>
                                </a:srgbClr>
                              </a:solidFill>
                            </a14:hiddenFill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3D3480D" id="Genko:A4:20:20:P:0::" o:spid="_x0000_s1026" style="position:absolute;left:0;text-align:left;margin-left:85.05pt;margin-top:1in;width:425.45pt;height:698.5pt;z-index:251738112;visibility:hidden;mso-position-horizontal-relative:page;mso-position-vertical-relative:page" coordsize="54019,88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">
              <v:rect id="正方形/長方形 40" o:spid="_x0000_s1027" style="position:absolute;width:2700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" strokecolor="#009300" strokeweight=".5pt"/>
              <v:rect id="正方形/長方形 41" o:spid="_x0000_s1028" style="position:absolute;left:273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" strokecolor="#009300" strokeweight=".5pt"/>
              <v:rect id="正方形/長方形 42" o:spid="_x0000_s1029" style="position:absolute;left:534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" strokecolor="#009300" strokeweight=".5pt"/>
              <v:rect id="正方形/長方形 43" o:spid="_x0000_s1030" style="position:absolute;left:8075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UVbwQAAANsAAAAPAAAAZHJzL2Rvd25yZXYueG1sRI9BawIx&#10;FITvBf9DeIK3mlVL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GwZRVvBAAAA2wAAAA8AAAAA&#10;AAAAAAAAAAAABwIAAGRycy9kb3ducmV2LnhtbFBLBQYAAAAAAwADALcAAAD1AgAAAAA=&#10;" strokecolor="#009300" strokeweight=".5pt"/>
              <v:rect id="正方形/長方形 44" o:spid="_x0000_s1031" style="position:absolute;left:1080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" strokecolor="#009300" strokeweight=".5pt"/>
              <v:rect id="正方形/長方形 45" o:spid="_x0000_s1032" style="position:absolute;left:13537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" strokecolor="#009300" strokeweight=".5pt"/>
              <v:rect id="正方形/長方形 46" o:spid="_x0000_s1033" style="position:absolute;left:1615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" strokecolor="#009300" strokeweight=".5pt"/>
              <v:rect id="正方形/長方形 47" o:spid="_x0000_s1034" style="position:absolute;left:1888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" strokecolor="#009300" strokeweight=".5pt"/>
              <v:rect id="正方形/長方形 48" o:spid="_x0000_s1035" style="position:absolute;left:2161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" strokecolor="#009300" strokeweight=".5pt"/>
              <v:rect id="正方形/長方形 49" o:spid="_x0000_s1036" style="position:absolute;left:24344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" strokecolor="#009300" strokeweight=".5pt"/>
              <v:rect id="正方形/長方形 50" o:spid="_x0000_s1037" style="position:absolute;left:2695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" strokecolor="#009300" strokeweight=".5pt"/>
              <v:rect id="正方形/長方形 51" o:spid="_x0000_s1038" style="position:absolute;left:29688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" strokecolor="#009300" strokeweight=".5pt"/>
              <v:rect id="正方形/長方形 52" o:spid="_x0000_s1039" style="position:absolute;left:32419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" strokecolor="#009300" strokeweight=".5pt"/>
              <v:rect id="正方形/長方形 53" o:spid="_x0000_s1040" style="position:absolute;left:3515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NOGwQAAANsAAAAPAAAAZHJzL2Rvd25yZXYueG1sRI9BawIx&#10;FITvBf9DeIK3mlVp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OnA04bBAAAA2wAAAA8AAAAA&#10;AAAAAAAAAAAABwIAAGRycy9kb3ducmV2LnhtbFBLBQYAAAAAAwADALcAAAD1AgAAAAA=&#10;" strokecolor="#009300" strokeweight=".5pt"/>
              <v:rect id="正方形/長方形 54" o:spid="_x0000_s1041" style="position:absolute;left:3776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UvywQAAANsAAAAPAAAAZHJzL2Rvd25yZXYueG1sRI9BawIx&#10;FITvBf9DeIK3mlVs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GYpS/LBAAAA2wAAAA8AAAAA&#10;AAAAAAAAAAAABwIAAGRycy9kb3ducmV2LnhtbFBLBQYAAAAAAwADALcAAAD1AgAAAAA=&#10;" strokecolor="#009300" strokeweight=".5pt"/>
              <v:rect id="正方形/長方形 55" o:spid="_x0000_s1042" style="position:absolute;left:40494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" strokecolor="#009300" strokeweight=".5pt"/>
              <v:rect id="正方形/長方形 56" o:spid="_x0000_s1043" style="position:absolute;left:4322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" strokecolor="#009300" strokeweight=".5pt"/>
              <v:rect id="正方形/長方形 57" o:spid="_x0000_s1044" style="position:absolute;left:45957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" strokecolor="#009300" strokeweight=".5pt"/>
              <v:rect id="正方形/長方形 58" o:spid="_x0000_s1045" style="position:absolute;left:4857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" strokecolor="#009300" strokeweight=".5pt"/>
              <v:rect id="正方形/長方形 59" o:spid="_x0000_s1046" style="position:absolute;left:5130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" strokecolor="#009300" strokeweight=".5pt"/>
              <v:rect id="正方形/長方形 60" o:spid="_x0000_s1047" style="position:absolute;width:54019;height:8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" strokecolor="#009300" strokeweight=".5pt"/>
              <v:rect id="正方形/長方形 61" o:spid="_x0000_s1048" style="position:absolute;top:356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" strokecolor="#009300" strokeweight=".5pt"/>
              <v:rect id="正方形/長方形 62" o:spid="_x0000_s1049" style="position:absolute;top:7956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" strokecolor="#009300" strokeweight=".5pt"/>
              <v:rect id="正方形/長方形 63" o:spid="_x0000_s1050" style="position:absolute;top:124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Bk7wAAAANsAAAAPAAAAZHJzL2Rvd25yZXYueG1sRI9Bi8Iw&#10;FITvC/6H8IS9rakK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J6wZO8AAAADbAAAADwAAAAAA&#10;AAAAAAAAAAAHAgAAZHJzL2Rvd25yZXYueG1sUEsFBgAAAAADAAMAtwAAAPQCAAAAAA==&#10;" strokecolor="#009300" strokeweight=".5pt"/>
              <v:rect id="正方形/長方形 64" o:spid="_x0000_s1051" style="position:absolute;top:1686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YFPwAAAANsAAAAPAAAAZHJzL2Rvd25yZXYueG1sRI9Bi8Iw&#10;FITvC/6H8IS9raki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qEWBT8AAAADbAAAADwAAAAAA&#10;AAAAAAAAAAAHAgAAZHJzL2Rvd25yZXYueG1sUEsFBgAAAAADAAMAtwAAAPQCAAAAAA==&#10;" strokecolor="#009300" strokeweight=".5pt"/>
              <v:rect id="正方形/長方形 65" o:spid="_x0000_s1052" style="position:absolute;top:21256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STUwAAAANsAAAAPAAAAZHJzL2Rvd25yZXYueG1sRI9Bi8Iw&#10;FITvC/6H8IS9ramC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xwkk1MAAAADbAAAADwAAAAAA&#10;AAAAAAAAAAAHAgAAZHJzL2Rvd25yZXYueG1sUEsFBgAAAAADAAMAtwAAAPQCAAAAAA==&#10;" strokecolor="#009300" strokeweight=".5pt"/>
              <v:rect id="正方形/長方形 66" o:spid="_x0000_s1053" style="position:absolute;top:257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" strokecolor="#009300" strokeweight=".5pt"/>
              <v:rect id="正方形/長方形 67" o:spid="_x0000_s1054" style="position:absolute;top:30163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" strokecolor="#009300" strokeweight=".5pt"/>
              <v:rect id="正方形/長方形 68" o:spid="_x0000_s1055" style="position:absolute;top:345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" strokecolor="#009300" strokeweight=".5pt"/>
              <v:rect id="正方形/長方形 69" o:spid="_x0000_s1056" style="position:absolute;top:390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" strokecolor="#009300" strokeweight=".5pt"/>
              <v:rect id="正方形/長方形 70" o:spid="_x0000_s1057" style="position:absolute;top:43463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" strokecolor="#009300" strokeweight=".5pt"/>
              <v:rect id="正方形/長方形 71" o:spid="_x0000_s1058" style="position:absolute;top:478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" strokecolor="#009300" strokeweight=".5pt"/>
              <v:rect id="正方形/長方形 72" o:spid="_x0000_s1059" style="position:absolute;top:52370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" strokecolor="#009300" strokeweight=".5pt"/>
              <v:rect id="正方形/長方形 73" o:spid="_x0000_s1060" style="position:absolute;top:567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Y/mwQAAANsAAAAPAAAAZHJzL2Rvd25yZXYueG1sRI9BawIx&#10;FITvBf9DeIK3mlWh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KJ1j+bBAAAA2wAAAA8AAAAA&#10;AAAAAAAAAAAABwIAAGRycy9kb3ducmV2LnhtbFBLBQYAAAAAAwADALcAAAD1AgAAAAA=&#10;" strokecolor="#009300" strokeweight=".5pt"/>
              <v:rect id="正方形/長方形 74" o:spid="_x0000_s1061" style="position:absolute;top:611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BeSwQAAANsAAAAPAAAAZHJzL2Rvd25yZXYueG1sRI9BawIx&#10;FITvBf9DeIK3mlWk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C2cF5LBAAAA2wAAAA8AAAAA&#10;AAAAAAAAAAAABwIAAGRycy9kb3ducmV2LnhtbFBLBQYAAAAAAwADALcAAAD1AgAAAAA=&#10;" strokecolor="#009300" strokeweight=".5pt"/>
              <v:rect id="正方形/長方形 75" o:spid="_x0000_s1062" style="position:absolute;top:65551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0LIJwQAAANsAAAAPAAAAZHJzL2Rvd25yZXYueG1sRI9BawIx&#10;FITvBf9DeIK3mlWw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ELQsgnBAAAA2wAAAA8AAAAA&#10;AAAAAAAAAAAABwIAAGRycy9kb3ducmV2LnhtbFBLBQYAAAAAAwADALcAAAD1AgAAAAA=&#10;" strokecolor="#009300" strokeweight=".5pt"/>
              <v:rect id="正方形/長方形 76" o:spid="_x0000_s1063" style="position:absolute;top:700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" strokecolor="#009300" strokeweight=".5pt"/>
              <v:rect id="正方形/長方形 77" o:spid="_x0000_s1064" style="position:absolute;top:74458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" strokecolor="#009300" strokeweight=".5pt"/>
              <v:rect id="正方形/長方形 78" o:spid="_x0000_s1065" style="position:absolute;top:7885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" strokecolor="#009300" strokeweight=".5pt"/>
              <v:rect id="正方形/長方形 79" o:spid="_x0000_s1066" style="position:absolute;top:833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" strokecolor="#009300" strokeweight=".5pt"/>
              <v:rect id="正方形/長方形 80" o:spid="_x0000_s1067" style="position:absolute;top:87758;width:54019;height:8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" strokecolor="#009300" strokeweight=".5pt"/>
              <v:rect id="正方形/長方形 81" o:spid="_x0000_s1068" style="position:absolute;width:54019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" filled="f" strokecolor="#009300" strokeweight="1pt">
                <v:fill opacity="0"/>
              </v:rect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dirty"/>
  <w:defaultTabStop w:val="839"/>
  <w:drawingGridHorizontalSpacing w:val="106"/>
  <w:drawingGridVerticalSpacing w:val="365"/>
  <w:displayHorizontalDrawingGridEvery w:val="0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NbG0MLA0MjMxNjRV0lEKTi0uzszPAymwqAUAq6UZ6CwAAAA="/>
  </w:docVars>
  <w:rsids>
    <w:rsidRoot w:val="007E4729"/>
    <w:rsid w:val="00066C43"/>
    <w:rsid w:val="000B1D1A"/>
    <w:rsid w:val="001947F5"/>
    <w:rsid w:val="001C00E6"/>
    <w:rsid w:val="001C6152"/>
    <w:rsid w:val="002978C9"/>
    <w:rsid w:val="002E51B7"/>
    <w:rsid w:val="003453B9"/>
    <w:rsid w:val="003A0347"/>
    <w:rsid w:val="004920D9"/>
    <w:rsid w:val="004D180B"/>
    <w:rsid w:val="005042AD"/>
    <w:rsid w:val="00505039"/>
    <w:rsid w:val="00523D0E"/>
    <w:rsid w:val="005B530D"/>
    <w:rsid w:val="00650B01"/>
    <w:rsid w:val="006543E5"/>
    <w:rsid w:val="006C6075"/>
    <w:rsid w:val="0073399F"/>
    <w:rsid w:val="007A1B34"/>
    <w:rsid w:val="007C1677"/>
    <w:rsid w:val="007E4729"/>
    <w:rsid w:val="008005E1"/>
    <w:rsid w:val="008B4578"/>
    <w:rsid w:val="008C011F"/>
    <w:rsid w:val="00A52B96"/>
    <w:rsid w:val="00B2063D"/>
    <w:rsid w:val="00BD15E0"/>
    <w:rsid w:val="00BD41BE"/>
    <w:rsid w:val="00C72EBE"/>
    <w:rsid w:val="00C96D3E"/>
    <w:rsid w:val="00D329B0"/>
    <w:rsid w:val="00D52B77"/>
    <w:rsid w:val="00D83419"/>
    <w:rsid w:val="00DB1258"/>
    <w:rsid w:val="00DF7242"/>
    <w:rsid w:val="00E23F56"/>
    <w:rsid w:val="00E4434A"/>
    <w:rsid w:val="00E744DB"/>
    <w:rsid w:val="00ED3BBB"/>
    <w:rsid w:val="00F67875"/>
    <w:rsid w:val="00FA5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44719EA3"/>
  <w15:docId w15:val="{FA9F8FBF-4472-46A5-9D41-1DF84E525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6350"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5</Words>
  <Characters>316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ken</dc:creator>
  <cp:lastModifiedBy>鈴木 美保子</cp:lastModifiedBy>
  <cp:revision>2</cp:revision>
  <dcterms:created xsi:type="dcterms:W3CDTF">2020-10-19T02:54:00Z</dcterms:created>
  <dcterms:modified xsi:type="dcterms:W3CDTF">2020-10-19T02:54:00Z</dcterms:modified>
</cp:coreProperties>
</file>